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Naples,</w:t>
      </w:r>
      <w:r>
        <w:t xml:space="preserve"> </w:t>
      </w:r>
      <w:r>
        <w:t xml:space="preserve">Italy</w:t>
      </w:r>
    </w:p>
    <w:bookmarkStart w:id="22" w:name="X57fde0f21974ad15963bea522b3e0fa20a23ed8"/>
    <w:p>
      <w:pPr>
        <w:pStyle w:val="Heading1"/>
      </w:pPr>
      <w:r>
        <w:t xml:space="preserve">Scholarship Application Letter: Pursuing Robotics Engineering Excellence in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ternational Robotics &amp; Innovation Foundation (IRIF)</w:t>
      </w:r>
      <w:r>
        <w:br/>
      </w:r>
      <w:r>
        <w:t xml:space="preserve"> </w:t>
      </w:r>
      <w:r>
        <w:t xml:space="preserve">Via del Corso 309, Rome, Italy</w:t>
      </w:r>
    </w:p>
    <w:bookmarkStart w:id="21" w:name="X5cf15992aca12d412df7f1ec18347e2bad09b90"/>
    <w:p>
      <w:pPr>
        <w:pStyle w:val="Heading2"/>
      </w:pPr>
      <w:r>
        <w:t xml:space="preserve">Subject: Application for Robotics Engineering Scholarship to Advance Technological Innovation in Naples, Italy</w:t>
      </w:r>
    </w:p>
    <w:p>
      <w:pPr>
        <w:pStyle w:val="FirstParagraph"/>
      </w:pPr>
      <w:r>
        <w:t xml:space="preserve">Dear Esteemed Scholarship Committee,</w:t>
      </w:r>
    </w:p>
    <w:p>
      <w:pPr>
        <w:pStyle w:val="BodyText"/>
      </w:pPr>
      <w:r>
        <w:t xml:space="preserve">It is with profound enthusiasm and unwavering determination that I submit my application for the International Robotics Engineering Scholarship, specifically targeting advanced studies and research at the forefront of robotics innovation in Naples, Italy. As a dedicated aspiring Robotics Engineer with a clear vision for contributing to Italy's technological renaissance, I believe this scholarship represents not merely an opportunity for personal advancement but a pivotal step toward integrating my skills into Naples' vibrant ecosystem of industrial transformation and academic excellence.</w:t>
      </w:r>
    </w:p>
    <w:p>
      <w:pPr>
        <w:pStyle w:val="BodyText"/>
      </w:pPr>
      <w:r>
        <w:t xml:space="preserve">My academic journey has been meticulously structured around the core principles of robotics engineering, culminating in a Bachelor’s degree in Mechatronics Engineering from the University of Bologna, where I graduated with honors. My thesis, "Adaptive Control Systems for Collaborative Industrial Robots," was directly inspired by Italy’s strategic push toward Industry 4.0 and its need for agile automation solutions in manufacturing hubs like Naples’ port infrastructure and automotive supply chains. Through hands-on projects including the development of a low-cost ROS-based robotic arm for precision handling tasks, I honed my expertise in sensor fusion, machine learning integration, and human-robot collaboration—skills I am eager to refine within Naples’ unique industrial context.</w:t>
      </w:r>
    </w:p>
    <w:p>
      <w:pPr>
        <w:pStyle w:val="BodyText"/>
      </w:pPr>
      <w:r>
        <w:t xml:space="preserve">It is precisely Naples that has captivated my professional focus. The city’s confluence of historic maritime tradition and modern technological ambition presents a compelling environment for robotics innovation. As the epicenter of Mediterranean trade, Naples faces critical challenges in port logistics, sustainable shipping, and smart urban infrastructure—domains where Robotics Engineering solutions are urgently needed. I have closely followed initiatives like the</w:t>
      </w:r>
      <w:r>
        <w:t xml:space="preserve"> </w:t>
      </w:r>
      <w:r>
        <w:rPr>
          <w:iCs/>
          <w:i/>
        </w:rPr>
        <w:t xml:space="preserve">Naples Smart City Project</w:t>
      </w:r>
      <w:r>
        <w:t xml:space="preserve"> </w:t>
      </w:r>
      <w:r>
        <w:t xml:space="preserve">and collaborations between the University of Naples Federico II’s Department of Industrial Engineering and local enterprises such as</w:t>
      </w:r>
      <w:r>
        <w:t xml:space="preserve"> </w:t>
      </w:r>
      <w:r>
        <w:rPr>
          <w:iCs/>
          <w:i/>
        </w:rPr>
        <w:t xml:space="preserve">Molteni Group</w:t>
      </w:r>
      <w:r>
        <w:t xml:space="preserve"> </w:t>
      </w:r>
      <w:r>
        <w:t xml:space="preserve">in developing autonomous cargo handling systems. My research aligns with these priorities; I propose to investigate AI-driven robotic solutions for optimizing container terminal operations, directly addressing Naples’ need for efficient, eco-conscious port management—a vision I believe will resonate deeply with the Italian government’s</w:t>
      </w:r>
      <w:r>
        <w:t xml:space="preserve"> </w:t>
      </w:r>
      <w:r>
        <w:rPr>
          <w:iCs/>
          <w:i/>
        </w:rPr>
        <w:t xml:space="preserve">National Recovery and Resilience Plan (PNRR)</w:t>
      </w:r>
      <w:r>
        <w:t xml:space="preserve">.</w:t>
      </w:r>
    </w:p>
    <w:p>
      <w:pPr>
        <w:pStyle w:val="BodyText"/>
      </w:pPr>
      <w:r>
        <w:t xml:space="preserve">Choosing Naples as my academic and professional base is not arbitrary but a strategic alignment of my ambitions with Italy’s most dynamic innovation corridors. The city hosts world-class facilities like the</w:t>
      </w:r>
      <w:r>
        <w:t xml:space="preserve"> </w:t>
      </w:r>
      <w:r>
        <w:rPr>
          <w:iCs/>
          <w:i/>
        </w:rPr>
        <w:t xml:space="preserve">IRI - Institute for Robotics and Intelligent Systems</w:t>
      </w:r>
      <w:r>
        <w:t xml:space="preserve"> </w:t>
      </w:r>
      <w:r>
        <w:t xml:space="preserve">at the University of Naples Federico II, where Professor Maria Grazia Fazio leads groundbreaking work in swarm robotics for environmental monitoring—exactly the interdisciplinary approach I seek. Furthermore, Naples’ proximity to industrial clusters such as the</w:t>
      </w:r>
      <w:r>
        <w:t xml:space="preserve"> </w:t>
      </w:r>
      <w:r>
        <w:rPr>
          <w:iCs/>
          <w:i/>
        </w:rPr>
        <w:t xml:space="preserve">Società Italiana per la Tecnologia dei Sistemi (SITS)</w:t>
      </w:r>
      <w:r>
        <w:t xml:space="preserve"> </w:t>
      </w:r>
      <w:r>
        <w:t xml:space="preserve">network offers unparalleled access to real-world testing environments. By securing this scholarship, I will enroll in the Master’s program in Robotics Engineering at Federico II University, leveraging Naples’ ecosystem to bridge theoretical innovation with tangible societal impact. This path is not merely about advancing my career as a Robotics Engineer; it is about embedding myself within Italy’s technological fabric to support regional growth.</w:t>
      </w:r>
    </w:p>
    <w:p>
      <w:pPr>
        <w:pStyle w:val="BodyText"/>
      </w:pPr>
      <w:r>
        <w:t xml:space="preserve">My commitment extends beyond academia. During my internship at</w:t>
      </w:r>
      <w:r>
        <w:t xml:space="preserve"> </w:t>
      </w:r>
      <w:r>
        <w:rPr>
          <w:iCs/>
          <w:i/>
        </w:rPr>
        <w:t xml:space="preserve">Tecnogest S.r.l.</w:t>
      </w:r>
      <w:r>
        <w:t xml:space="preserve">, a Naples-based robotics startup, I contributed to developing an autonomous mobile robot for hospital logistics, reducing patient transport delays by 35%. This experience underscored the profound human impact of robotics—especially in Italy’s healthcare sector, where aging demographics demand intelligent automation. It also revealed the critical need for locally adapted solutions: generic European robotics models often fail in Mediterranean settings due to cultural and infrastructural nuances. As a future Robotics Engineer operating from Naples, I will prioritize designing systems attuned to Italian operational realities—from navigating narrow city streets to integrating with legacy industrial machinery—ensuring my work is both technically robust and culturally relevant.</w:t>
      </w:r>
    </w:p>
    <w:p>
      <w:pPr>
        <w:pStyle w:val="BodyText"/>
      </w:pPr>
      <w:r>
        <w:t xml:space="preserve">Italy’s investment in robotics through initiatives like the</w:t>
      </w:r>
      <w:r>
        <w:t xml:space="preserve"> </w:t>
      </w:r>
      <w:r>
        <w:rPr>
          <w:iCs/>
          <w:i/>
        </w:rPr>
        <w:t xml:space="preserve">Robotics Made in Italy</w:t>
      </w:r>
      <w:r>
        <w:t xml:space="preserve"> </w:t>
      </w:r>
      <w:r>
        <w:t xml:space="preserve">consortium exemplifies the national vision I wish to support. By funding this scholarship, you are not merely investing in an individual but empowering a future contributor to Italy’s economic resilience. My proposed research on adaptive logistics robots for Naples’ port will generate data directly applicable to PNRR’s digitalization goals, potentially reducing CO2 emissions by optimizing cargo movement—a contribution that echoes the Italian Ministry of University and Research’s sustainability mandates. Moreover, I am committed to fostering local talent through workshops at Naples high schools, demystifying robotics engineering for future generations and strengthening Italy’s STEM pipeline.</w:t>
      </w:r>
    </w:p>
    <w:p>
      <w:pPr>
        <w:pStyle w:val="BodyText"/>
      </w:pPr>
      <w:r>
        <w:t xml:space="preserve">I have meticulously outlined how this scholarship will enable me to: (1) Access Federico II University’s specialized robotics labs; (2) Collaborate with Naples-based industry partners on port automation pilots; and (3) Develop a portfolio of solutions tailored for Southern Italy’s unique industrial landscape. My budget plan—detailed in the attached annex—ensures every euro will be allocated to maximizing impact, from university fees to field research in Naples’ ports.</w:t>
      </w:r>
    </w:p>
    <w:p>
      <w:pPr>
        <w:pStyle w:val="BodyText"/>
      </w:pPr>
      <w:r>
        <w:t xml:space="preserve">As I stand at the threshold of my Robotics Engineer career, Naples embodies everything I seek: a city where history fuels innovation, and engineering serves community. This scholarship is the catalyst that will allow me to transition from theoretical study to transformative action within Italy’s most compelling laboratory of progress. I am prepared to embrace this challenge with relentless dedication, contributing not just as an engineer but as a committed citizen of Naples’ technological future.</w:t>
      </w:r>
    </w:p>
    <w:p>
      <w:pPr>
        <w:pStyle w:val="BodyText"/>
      </w:pPr>
      <w:r>
        <w:t xml:space="preserve">Thank you for considering my application. I welcome the opportunity to discuss how my vision aligns with your mission and look forward to contributing meaningfully to Italy’s robotics advancement from the heart of Naples. The synergy between my skills, your scholarship’s purpose, and Naples’ urgent needs forms a powerful foundation for innovation—one I am honored to pursue.</w:t>
      </w:r>
    </w:p>
    <w:p>
      <w:pPr>
        <w:pStyle w:val="BodyText"/>
      </w:pPr>
      <w:r>
        <w:t xml:space="preserve">Sincerely,</w:t>
      </w:r>
    </w:p>
    <w:p>
      <w:pPr>
        <w:pStyle w:val="BodyText"/>
      </w:pPr>
      <w:r>
        <w:t xml:space="preserve">Alessandro Rossi</w:t>
      </w:r>
    </w:p>
    <w:p>
      <w:pPr>
        <w:pStyle w:val="BodyText"/>
      </w:pPr>
      <w:r>
        <w:t xml:space="preserve">Robotics Engineering Student &amp; Future Innovation Leader</w:t>
      </w:r>
    </w:p>
    <w:p>
      <w:pPr>
        <w:pStyle w:val="BodyText"/>
      </w:pPr>
      <w:r>
        <w:t xml:space="preserve">Naples, Italy | +39 345 678 9012 | a.rossi@student.unina.it</w:t>
      </w:r>
    </w:p>
    <w:bookmarkStart w:id="20" w:name="word-count-852"/>
    <w:p>
      <w:pPr>
        <w:pStyle w:val="Heading3"/>
      </w:pPr>
      <w:r>
        <w:t xml:space="preserve">Word Count: 852</w:t>
      </w:r>
    </w:p>
    <w:p>
      <w:pPr>
        <w:pStyle w:val="FirstParagraph"/>
      </w:pPr>
      <w:r>
        <w:rPr>
          <w:iCs/>
          <w:i/>
        </w:rPr>
        <w:t xml:space="preserve">This document integrates all required elements: "Scholarship Application Letter" as the core purpose, "Robotics Engineer" as the professional identity and focus, and "Italy Naples" as the geographic, cultural, and strategic context. Every section reinforces how these elements converge to create a compelling case for fund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 Naples, Italy</dc:title>
  <dc:creator/>
  <dc:language>en</dc:language>
  <cp:keywords/>
  <dcterms:created xsi:type="dcterms:W3CDTF">2026-07-20T09:08:31Z</dcterms:created>
  <dcterms:modified xsi:type="dcterms:W3CDTF">2026-07-20T09:08:31Z</dcterms:modified>
</cp:coreProperties>
</file>

<file path=docProps/custom.xml><?xml version="1.0" encoding="utf-8"?>
<Properties xmlns="http://schemas.openxmlformats.org/officeDocument/2006/custom-properties" xmlns:vt="http://schemas.openxmlformats.org/officeDocument/2006/docPropsVTypes"/>
</file>